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\vec{\beta}=\begin{pmatrix}\beta_0\\ \beta_1\\ \vdots \\ \beta_d \end{pmatrix};\hspace{4mm}\vec{x}=\begin{pmatrix}1\\ x_1\\ x_2\\ \vdots\\ x_d\end{pmatrix}
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12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972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663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12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972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663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08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966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66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5452431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1674673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9921879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1-07T01:49:39Z</dcterms:created>
  <dcterms:modified xsi:type="dcterms:W3CDTF">2024-11-07T01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